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20" w:name="X9f7ca4a6d36d66ac1f1754598cb05c3b48748d4"/>
    <w:p>
      <w:pPr>
        <w:pStyle w:val="Heading2"/>
      </w:pPr>
      <w:r>
        <w:t xml:space="preserve">Cover Letter for Diplomat Position in Italy Naples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Diplomat position at the Embassy of [Your Country] in Italy, specifically within the vibrant city of Naples. As a seasoned professional with a deep passion for international relations and cultural exchange, I am eager to contribute my expertise to strengthen diplomatic ties between [Your Country] and Italy, particularly in the historic and culturally rich region of Naples. This opportunity aligns perfectly with my career goals and commitment to fostering mutual understanding through diplomacy.</w:t>
      </w:r>
    </w:p>
    <w:p>
      <w:pPr>
        <w:pStyle w:val="BodyText"/>
      </w:pPr>
      <w:r>
        <w:t xml:space="preserve">With over a decade of experience in diplomatic affairs, I have consistently demonstrated an ability to navigate complex geopolitical landscapes while promoting collaboration between nations. My background includes roles such as [Previous Position] at [Previous Organization], where I spearheaded initiatives to enhance bilateral relations, mediated international disputes, and facilitated cultural exchange programs. These experiences have equipped me with a nuanced understanding of the intricacies involved in diplomatic work, particularly in regions like Italy Naples, where historical significance intersects with modern global challenges.</w:t>
      </w:r>
    </w:p>
    <w:p>
      <w:pPr>
        <w:pStyle w:val="BodyText"/>
      </w:pPr>
      <w:r>
        <w:t xml:space="preserve">What draws me to this role is the unique opportunity to work in Naples, a city that embodies the confluence of ancient history and contemporary innovation. As a hub of Mediterranean trade, art, and culture for millennia, Naples has long been a focal point of diplomatic engagement. Its proximity to key economic centers like Rome and its role as a gateway to Southern Italy make it an ideal location for advancing bilateral interests. I am particularly inspired by the city’s rich heritage, from the UNESCO-listed historic center to its thriving contemporary art scene, which I believe can serve as a foundation for meaningful cultural diplomacy.</w:t>
      </w:r>
    </w:p>
    <w:p>
      <w:pPr>
        <w:pStyle w:val="BodyText"/>
      </w:pPr>
      <w:r>
        <w:t xml:space="preserve">My expertise in [specific skill, e.g., multilingual communication, cross-cultural negotiation] has been instrumental in my previous roles. For instance, during my tenure at [Previous Organization], I led a mission to [specific project or event], which required building consensus among stakeholders with diverse perspectives. This experience honed my ability to balance diplomatic tact with strategic vision—a skill I believe is essential for the Diplomat role in Italy Naples. Furthermore, my fluency in [languages] allows me to engage effectively with local communities and international partners, bridging gaps and fostering trust.</w:t>
      </w:r>
    </w:p>
    <w:p>
      <w:pPr>
        <w:pStyle w:val="BodyText"/>
      </w:pPr>
      <w:r>
        <w:t xml:space="preserve">One of the most compelling aspects of this position is its potential to address pressing global issues through localized action. Naples, as a city grappling with challenges such as urban development, environmental sustainability, and economic revitalization, offers a dynamic platform for diplomatic initiatives. I am particularly interested in exploring partnerships between [Your Country] and Italy Naples to promote green technology innovations or preserve the region’s cultural heritage. My track record of designing programs that blend policy with practical solutions makes me well-suited to contribute to such efforts.</w:t>
      </w:r>
    </w:p>
    <w:p>
      <w:pPr>
        <w:pStyle w:val="BodyText"/>
      </w:pPr>
      <w:r>
        <w:t xml:space="preserve">Moreover, my understanding of Italy’s political and economic landscape is rooted in both academic study and firsthand experience. I have conducted research on [specific topic, e.g., EU policies, Mediterranean geopolitics] and have visited Naples multiple times to observe its evolving role in global affairs. These experiences have deepened my appreciation for the city’s unique position as a crossroads of history and progress. I am confident that this perspective will enable me to represent [Your Country] with both professionalism and cultural sensitivity.</w:t>
      </w:r>
    </w:p>
    <w:p>
      <w:pPr>
        <w:pStyle w:val="BodyText"/>
      </w:pPr>
      <w:r>
        <w:t xml:space="preserve">What sets me apart is my ability to combine analytical rigor with a collaborative spirit. Diplomacy is not just about negotiations; it is about building relationships that endure beyond individual mandates. I have consistently prioritized transparency, respect, and inclusivity in my work, whether through organizing international conferences or mentoring junior diplomats. In Naples, I aim to create a network of partnerships that reflect the city’s diverse communities and aspirations.</w:t>
      </w:r>
    </w:p>
    <w:p>
      <w:pPr>
        <w:pStyle w:val="BodyText"/>
      </w:pPr>
      <w:r>
        <w:t xml:space="preserve">I am particularly drawn to this role because it allows me to contribute to a legacy of diplomatic excellence. The Embassy of [Your Country] in Italy has long been a cornerstone of international cooperation, and I am eager to add my voice to this tradition. Naples, with its blend of historical gravitas and modern dynamism, represents an ideal setting for such work. I am excited about the prospect of leveraging my skills to advance mutual interests while celebrating the shared values that bind our nations together.</w:t>
      </w:r>
    </w:p>
    <w:p>
      <w:pPr>
        <w:pStyle w:val="BodyText"/>
      </w:pPr>
      <w:r>
        <w:t xml:space="preserve">Thank you for considering my application. I would welcome the opportunity to discuss how my background and vision align with the goals of [Your Country]’s diplomatic mission in Naples. Please find attached my resume for your review. I look forward to the possibility of contributing to this important work and fostering stronger ties between our countrie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p>
      <w:pPr>
        <w:pStyle w:val="BodyText"/>
      </w:pPr>
      <w:r>
        <w:t xml:space="preserve">Note: Replace all bracketed text with personalized details before submittin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Diplomat Position in Italy Naples</dc:title>
  <dc:creator/>
  <cp:keywords/>
  <dcterms:created xsi:type="dcterms:W3CDTF">2026-07-24T03:40:53Z</dcterms:created>
  <dcterms:modified xsi:type="dcterms:W3CDTF">2026-07-24T03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